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E/43, Invocity Ave, iHub, IT Park, Sailashree Vihar</w:t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7DBE298A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423D4B">
        <w:rPr>
          <w:b/>
          <w:bCs/>
          <w:sz w:val="24"/>
          <w:szCs w:val="24"/>
          <w:lang w:val="en-US"/>
        </w:rPr>
        <w:t>4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157D2D">
        <w:rPr>
          <w:b/>
          <w:bCs/>
          <w:sz w:val="24"/>
          <w:szCs w:val="24"/>
          <w:lang w:val="en-US"/>
        </w:rPr>
        <w:t>2</w:t>
      </w:r>
      <w:r w:rsidR="00D9114E">
        <w:rPr>
          <w:b/>
          <w:bCs/>
          <w:sz w:val="24"/>
          <w:szCs w:val="24"/>
          <w:lang w:val="en-US"/>
        </w:rPr>
        <w:t>6</w:t>
      </w:r>
      <w:r w:rsidRPr="00157D2D">
        <w:rPr>
          <w:b/>
          <w:bCs/>
          <w:sz w:val="24"/>
          <w:szCs w:val="24"/>
          <w:lang w:val="en-US"/>
        </w:rPr>
        <w:t>-08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F27FDBE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9224BA">
        <w:t>3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9224BA">
        <w:t>45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26164044" w14:textId="545ABA60" w:rsidR="00A24A03" w:rsidRDefault="007E74A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a program to </w:t>
      </w:r>
      <w:r>
        <w:rPr>
          <w:rFonts w:cstheme="minorHAnsi"/>
        </w:rPr>
        <w:t>convert</w:t>
      </w:r>
      <w:r w:rsidRPr="007E74A2">
        <w:rPr>
          <w:rFonts w:cstheme="minorHAnsi"/>
        </w:rPr>
        <w:t xml:space="preserve"> the </w:t>
      </w:r>
      <w:r>
        <w:rPr>
          <w:rFonts w:cstheme="minorHAnsi"/>
        </w:rPr>
        <w:t>table below into an array and print the array in a tabular manner</w:t>
      </w:r>
      <w:r w:rsidR="003D19A8">
        <w:rPr>
          <w:rFonts w:cstheme="minorHAnsi"/>
        </w:rPr>
        <w:t xml:space="preserve"> with rows and columns</w:t>
      </w:r>
      <w:r w:rsidR="00843306">
        <w:rPr>
          <w:rFonts w:cstheme="minorHAnsi"/>
        </w:rPr>
        <w:t>?</w:t>
      </w:r>
    </w:p>
    <w:p w14:paraId="37ACD994" w14:textId="77777777" w:rsidR="00843306" w:rsidRDefault="00843306" w:rsidP="00843306">
      <w:pPr>
        <w:pStyle w:val="ListParagraph"/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2"/>
        <w:gridCol w:w="1141"/>
        <w:gridCol w:w="2971"/>
        <w:gridCol w:w="1419"/>
        <w:gridCol w:w="1223"/>
      </w:tblGrid>
      <w:tr w:rsidR="005040A8" w:rsidRPr="005040A8" w14:paraId="1724E37D" w14:textId="77777777" w:rsidTr="005040A8">
        <w:tc>
          <w:tcPr>
            <w:tcW w:w="1542" w:type="dxa"/>
          </w:tcPr>
          <w:p w14:paraId="11FCC4BD" w14:textId="25704DB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hatma</w:t>
            </w:r>
          </w:p>
        </w:tc>
        <w:tc>
          <w:tcPr>
            <w:tcW w:w="1141" w:type="dxa"/>
          </w:tcPr>
          <w:p w14:paraId="29144EE5" w14:textId="231A375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Gandhi</w:t>
            </w:r>
          </w:p>
        </w:tc>
        <w:tc>
          <w:tcPr>
            <w:tcW w:w="2971" w:type="dxa"/>
          </w:tcPr>
          <w:p w14:paraId="0B235E91" w14:textId="5DFE768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Father of the Nation</w:t>
            </w:r>
          </w:p>
        </w:tc>
        <w:tc>
          <w:tcPr>
            <w:tcW w:w="1419" w:type="dxa"/>
          </w:tcPr>
          <w:p w14:paraId="66EF9D11" w14:textId="1A238007" w:rsidR="003D19A8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11697E74" w14:textId="5AE926B0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869 AD</w:t>
            </w:r>
          </w:p>
        </w:tc>
      </w:tr>
      <w:tr w:rsidR="005040A8" w:rsidRPr="005040A8" w14:paraId="640E4B4C" w14:textId="77777777" w:rsidTr="005040A8">
        <w:tc>
          <w:tcPr>
            <w:tcW w:w="1542" w:type="dxa"/>
          </w:tcPr>
          <w:p w14:paraId="7D37E07D" w14:textId="4D29645D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Narendra</w:t>
            </w:r>
          </w:p>
        </w:tc>
        <w:tc>
          <w:tcPr>
            <w:tcW w:w="1141" w:type="dxa"/>
          </w:tcPr>
          <w:p w14:paraId="63AC1072" w14:textId="61E9DB1E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odi</w:t>
            </w:r>
          </w:p>
        </w:tc>
        <w:tc>
          <w:tcPr>
            <w:tcW w:w="2971" w:type="dxa"/>
          </w:tcPr>
          <w:p w14:paraId="5AFFDB20" w14:textId="4DBA20F5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ime Minister</w:t>
            </w:r>
          </w:p>
        </w:tc>
        <w:tc>
          <w:tcPr>
            <w:tcW w:w="1419" w:type="dxa"/>
          </w:tcPr>
          <w:p w14:paraId="2486422E" w14:textId="484B974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4DA5933C" w14:textId="63DF5EC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50 AD</w:t>
            </w:r>
          </w:p>
        </w:tc>
      </w:tr>
      <w:tr w:rsidR="005040A8" w:rsidRPr="005040A8" w14:paraId="337D7045" w14:textId="77777777" w:rsidTr="005040A8">
        <w:tc>
          <w:tcPr>
            <w:tcW w:w="1542" w:type="dxa"/>
          </w:tcPr>
          <w:p w14:paraId="136B8F09" w14:textId="6C40E5A9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Nelson</w:t>
            </w:r>
          </w:p>
        </w:tc>
        <w:tc>
          <w:tcPr>
            <w:tcW w:w="1141" w:type="dxa"/>
          </w:tcPr>
          <w:p w14:paraId="205AF961" w14:textId="1413E95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ndela</w:t>
            </w:r>
          </w:p>
        </w:tc>
        <w:tc>
          <w:tcPr>
            <w:tcW w:w="2971" w:type="dxa"/>
          </w:tcPr>
          <w:p w14:paraId="5D1DBF0D" w14:textId="1CA7A4B8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esident</w:t>
            </w:r>
          </w:p>
        </w:tc>
        <w:tc>
          <w:tcPr>
            <w:tcW w:w="1419" w:type="dxa"/>
          </w:tcPr>
          <w:p w14:paraId="59373422" w14:textId="1A3D6D3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. Africa</w:t>
            </w:r>
          </w:p>
        </w:tc>
        <w:tc>
          <w:tcPr>
            <w:tcW w:w="1223" w:type="dxa"/>
          </w:tcPr>
          <w:p w14:paraId="35D7D119" w14:textId="6B0360A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18 AD</w:t>
            </w:r>
          </w:p>
        </w:tc>
      </w:tr>
      <w:tr w:rsidR="005040A8" w:rsidRPr="005040A8" w14:paraId="4F5A598C" w14:textId="77777777" w:rsidTr="005040A8">
        <w:tc>
          <w:tcPr>
            <w:tcW w:w="1542" w:type="dxa"/>
          </w:tcPr>
          <w:p w14:paraId="6E48C5C7" w14:textId="22E5D00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Goutam</w:t>
            </w:r>
          </w:p>
        </w:tc>
        <w:tc>
          <w:tcPr>
            <w:tcW w:w="1141" w:type="dxa"/>
          </w:tcPr>
          <w:p w14:paraId="78D864C4" w14:textId="55F72B1F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Buddha</w:t>
            </w:r>
          </w:p>
        </w:tc>
        <w:tc>
          <w:tcPr>
            <w:tcW w:w="2971" w:type="dxa"/>
          </w:tcPr>
          <w:p w14:paraId="209EAE9D" w14:textId="40E1094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piritual Teacher</w:t>
            </w:r>
          </w:p>
        </w:tc>
        <w:tc>
          <w:tcPr>
            <w:tcW w:w="1419" w:type="dxa"/>
          </w:tcPr>
          <w:p w14:paraId="029D76CF" w14:textId="4C6A7AD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6DE39865" w14:textId="7A145EEA" w:rsidR="007E74A2" w:rsidRPr="005040A8" w:rsidRDefault="00843306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624 BC</w:t>
            </w:r>
          </w:p>
        </w:tc>
      </w:tr>
    </w:tbl>
    <w:p w14:paraId="518F10B4" w14:textId="77777777" w:rsidR="007E74A2" w:rsidRPr="007E74A2" w:rsidRDefault="007E74A2" w:rsidP="007E74A2">
      <w:pPr>
        <w:pStyle w:val="ListParagraph"/>
        <w:spacing w:after="0" w:line="240" w:lineRule="auto"/>
        <w:rPr>
          <w:rFonts w:cstheme="minorHAnsi"/>
        </w:rPr>
      </w:pPr>
    </w:p>
    <w:p w14:paraId="07C024F7" w14:textId="6ABD4859" w:rsidR="00157D2D" w:rsidRDefault="0046304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decode the following text:</w:t>
      </w:r>
    </w:p>
    <w:p w14:paraId="7A8D80A1" w14:textId="5B53AA69" w:rsidR="00463044" w:rsidRPr="007C3712" w:rsidRDefault="00463044" w:rsidP="00463044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cstheme="minorHAnsi"/>
        </w:rPr>
        <w:t>Example:</w:t>
      </w:r>
      <w:r>
        <w:rPr>
          <w:rFonts w:cstheme="minorHAnsi"/>
        </w:rPr>
        <w:tab/>
      </w:r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Ksh mw Kssh  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</w:r>
      <w:r w:rsidR="00D45F93">
        <w:rPr>
          <w:rFonts w:ascii="Courier New" w:hAnsi="Courier New" w:cs="Courier New"/>
          <w:b/>
          <w:bCs/>
          <w:sz w:val="24"/>
          <w:szCs w:val="24"/>
        </w:rPr>
        <w:tab/>
      </w:r>
      <w:r w:rsidRPr="00AC25C7">
        <w:rPr>
          <w:rFonts w:ascii="Courier New" w:hAnsi="Courier New" w:cs="Courier New"/>
          <w:b/>
          <w:bCs/>
          <w:sz w:val="24"/>
          <w:szCs w:val="24"/>
        </w:rPr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God is Good</w:t>
      </w:r>
    </w:p>
    <w:p w14:paraId="698046DB" w14:textId="4DB6E531" w:rsidR="007C3712" w:rsidRPr="00AC25C7" w:rsidRDefault="007C3712" w:rsidP="007C3712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b/>
          <w:bCs/>
          <w:sz w:val="24"/>
          <w:szCs w:val="24"/>
        </w:rPr>
      </w:pPr>
      <w:r w:rsidRPr="00AC25C7">
        <w:rPr>
          <w:rFonts w:ascii="Courier New" w:hAnsi="Courier New" w:cs="Courier New"/>
          <w:b/>
          <w:bCs/>
          <w:sz w:val="24"/>
          <w:szCs w:val="24"/>
        </w:rPr>
        <w:t>Lmx sr ipizirxl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?</w:t>
      </w:r>
    </w:p>
    <w:p w14:paraId="7FA4AD83" w14:textId="6BA17CB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2D3B4C22" w14:textId="12B4C738" w:rsidR="00157D2D" w:rsidRDefault="008A479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find the power of a number using recurssion?</w:t>
      </w:r>
    </w:p>
    <w:p w14:paraId="3C4B67C4" w14:textId="39EDD8F3" w:rsidR="008A4791" w:rsidRDefault="008A4791" w:rsidP="008A4791">
      <w:pPr>
        <w:spacing w:after="0" w:line="240" w:lineRule="auto"/>
        <w:rPr>
          <w:rFonts w:cstheme="minorHAnsi"/>
        </w:rPr>
      </w:pPr>
    </w:p>
    <w:p w14:paraId="70F3162E" w14:textId="77777777" w:rsidR="005040A8" w:rsidRDefault="005040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2 programs to print next 5 numbers in the following series:</w:t>
      </w:r>
    </w:p>
    <w:p w14:paraId="74A8AB8E" w14:textId="16643E06" w:rsidR="008A4791" w:rsidRPr="00882854" w:rsidRDefault="005040A8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36, 34, 30, 28, 24, ...</w:t>
      </w:r>
    </w:p>
    <w:p w14:paraId="1EAC305E" w14:textId="1D628872" w:rsidR="00882854" w:rsidRPr="00882854" w:rsidRDefault="009224B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22, 21, 23, 22, 24, 23, ...</w:t>
      </w:r>
    </w:p>
    <w:p w14:paraId="159DA89A" w14:textId="5C59D51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7D51AA13" w14:textId="40F6945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48B420E1" w14:textId="725F459B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1A47">
        <w:t>35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3796CD88" w:rsidR="009D0999" w:rsidRPr="000B3F3D" w:rsidRDefault="009D0999" w:rsidP="00A24A03">
      <w:pPr>
        <w:spacing w:after="0" w:line="240" w:lineRule="auto"/>
        <w:rPr>
          <w:rFonts w:cstheme="minorHAnsi"/>
        </w:rPr>
      </w:pPr>
    </w:p>
    <w:p w14:paraId="2F57B60B" w14:textId="7FFE98D3" w:rsidR="009224BA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umber of primitive data types in Java are?</w:t>
      </w:r>
    </w:p>
    <w:p w14:paraId="6539C445" w14:textId="46D044B6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</w:t>
      </w:r>
    </w:p>
    <w:p w14:paraId="3EE8E38B" w14:textId="251FE27F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7</w:t>
      </w:r>
    </w:p>
    <w:p w14:paraId="5340F18F" w14:textId="2F2C775D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8</w:t>
      </w:r>
    </w:p>
    <w:p w14:paraId="57EBEB72" w14:textId="7483533C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6D1D0E98" w14:textId="00200E70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68D6814D" w14:textId="6CF47F90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size of float and double in java?</w:t>
      </w:r>
    </w:p>
    <w:p w14:paraId="7ACEB6FD" w14:textId="1BCE7218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2 and 64</w:t>
      </w:r>
    </w:p>
    <w:p w14:paraId="59FBC661" w14:textId="0417E33A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2 and 32</w:t>
      </w:r>
    </w:p>
    <w:p w14:paraId="2374CD16" w14:textId="6F4E81C7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64</w:t>
      </w:r>
    </w:p>
    <w:p w14:paraId="31D594AC" w14:textId="1F23D090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32</w:t>
      </w:r>
    </w:p>
    <w:p w14:paraId="3C04D850" w14:textId="5769E5F1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4A741B8" w14:textId="05F402C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utomatic type conversion is possible in which of the possible cases?</w:t>
      </w:r>
    </w:p>
    <w:p w14:paraId="7D1C4F4E" w14:textId="237E817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Byte to int</w:t>
      </w:r>
    </w:p>
    <w:p w14:paraId="47399A88" w14:textId="282D459C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t to Long</w:t>
      </w:r>
    </w:p>
    <w:p w14:paraId="6BD44A9C" w14:textId="19EA6527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Long to int</w:t>
      </w:r>
    </w:p>
    <w:p w14:paraId="50374E8D" w14:textId="661C459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hort to int</w:t>
      </w:r>
    </w:p>
    <w:p w14:paraId="65A6BC65" w14:textId="58C13106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0682A107" w14:textId="3C6E6D4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Find the output of the following program.</w:t>
      </w:r>
    </w:p>
    <w:p w14:paraId="46115614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22201B0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>String[] args){</w:t>
      </w:r>
    </w:p>
    <w:p w14:paraId="44B8B1C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short x = 10;</w:t>
      </w:r>
    </w:p>
    <w:p w14:paraId="7C882262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 </w:t>
      </w:r>
      <w:proofErr w:type="gramStart"/>
      <w:r w:rsidRPr="000B3F3D">
        <w:rPr>
          <w:rFonts w:ascii="Courier New" w:hAnsi="Courier New" w:cs="Courier New"/>
        </w:rPr>
        <w:t>=  x</w:t>
      </w:r>
      <w:proofErr w:type="gramEnd"/>
      <w:r w:rsidRPr="000B3F3D">
        <w:rPr>
          <w:rFonts w:ascii="Courier New" w:hAnsi="Courier New" w:cs="Courier New"/>
        </w:rPr>
        <w:t xml:space="preserve"> * 5;</w:t>
      </w:r>
    </w:p>
    <w:p w14:paraId="0D9C11AD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System.out.print(x);</w:t>
      </w:r>
    </w:p>
    <w:p w14:paraId="375EC7EE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641948" w14:textId="18F941EB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D6287A0" w14:textId="14B0908B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9</w:t>
      </w:r>
    </w:p>
    <w:p w14:paraId="54A5EE13" w14:textId="09506748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0</w:t>
      </w:r>
    </w:p>
    <w:p w14:paraId="6C96FDD6" w14:textId="0A4A2AA4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iler error</w:t>
      </w:r>
    </w:p>
    <w:p w14:paraId="5A528070" w14:textId="06D4CFE0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D37850A" w14:textId="4224F7B8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F402AC2" w14:textId="027A40FA" w:rsidR="004B7BF3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0F1FE00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54E2A457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>String[] args){</w:t>
      </w:r>
    </w:p>
    <w:p w14:paraId="15C78D1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byte x = 127;</w:t>
      </w:r>
    </w:p>
    <w:p w14:paraId="237CDCB6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082C09C9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1C802B6E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System.out.print(x);</w:t>
      </w:r>
    </w:p>
    <w:p w14:paraId="7C0ED268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271B7B02" w14:textId="36013F18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8DE3E67" w14:textId="5354C110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-127</w:t>
      </w:r>
    </w:p>
    <w:p w14:paraId="757F626B" w14:textId="489D5557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7</w:t>
      </w:r>
    </w:p>
    <w:p w14:paraId="56DFCF9C" w14:textId="67EAE7BF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9</w:t>
      </w:r>
    </w:p>
    <w:p w14:paraId="39C97B9B" w14:textId="330A1E4D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6394000" w14:textId="3BCD2F91" w:rsidR="003718E1" w:rsidRPr="000B3F3D" w:rsidRDefault="003718E1" w:rsidP="003718E1">
      <w:pPr>
        <w:spacing w:after="0" w:line="240" w:lineRule="auto"/>
        <w:rPr>
          <w:rFonts w:cstheme="minorHAnsi"/>
        </w:rPr>
      </w:pPr>
    </w:p>
    <w:p w14:paraId="49A691EF" w14:textId="017E56C6" w:rsidR="003718E1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elect the valid statement.</w:t>
      </w:r>
    </w:p>
    <w:p w14:paraId="66D38F04" w14:textId="11F246FA" w:rsidR="003718E1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char[</w:t>
      </w:r>
      <w:proofErr w:type="gramEnd"/>
      <w:r w:rsidRPr="000B3F3D">
        <w:rPr>
          <w:rFonts w:cstheme="minorHAnsi"/>
        </w:rPr>
        <w:t>] ch = new char(5);</w:t>
      </w:r>
    </w:p>
    <w:p w14:paraId="1699AA5B" w14:textId="6CEAF8AC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char[</w:t>
      </w:r>
      <w:proofErr w:type="gramEnd"/>
      <w:r w:rsidRPr="000B3F3D">
        <w:rPr>
          <w:rFonts w:cstheme="minorHAnsi"/>
        </w:rPr>
        <w:t>] ch = new char[5];</w:t>
      </w:r>
    </w:p>
    <w:p w14:paraId="0D52BFD2" w14:textId="5F06A08F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char[</w:t>
      </w:r>
      <w:proofErr w:type="gramEnd"/>
      <w:r w:rsidRPr="000B3F3D">
        <w:rPr>
          <w:rFonts w:cstheme="minorHAnsi"/>
        </w:rPr>
        <w:t>] ch = new char();</w:t>
      </w:r>
    </w:p>
    <w:p w14:paraId="1C4A87DC" w14:textId="0C00426B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char[</w:t>
      </w:r>
      <w:proofErr w:type="gramEnd"/>
      <w:r w:rsidRPr="000B3F3D">
        <w:rPr>
          <w:rFonts w:cstheme="minorHAnsi"/>
        </w:rPr>
        <w:t>] ch = new char[];</w:t>
      </w:r>
    </w:p>
    <w:p w14:paraId="0100A8DD" w14:textId="79D1ED50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589FE97" w14:textId="7873206E" w:rsidR="00257773" w:rsidRPr="000B3F3D" w:rsidRDefault="0025777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1456A580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5B17DAC5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>String[] args){</w:t>
      </w:r>
    </w:p>
    <w:p w14:paraId="3D30908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int[</w:t>
      </w:r>
      <w:proofErr w:type="gramEnd"/>
      <w:r w:rsidRPr="000B3F3D">
        <w:rPr>
          <w:rFonts w:ascii="Courier New" w:hAnsi="Courier New" w:cs="Courier New"/>
        </w:rPr>
        <w:t>]  x = {120, 200, 016};</w:t>
      </w:r>
    </w:p>
    <w:p w14:paraId="0B2605E8" w14:textId="2FF07FFF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for(</w:t>
      </w:r>
      <w:proofErr w:type="gramEnd"/>
      <w:r w:rsidRPr="000B3F3D">
        <w:rPr>
          <w:rFonts w:ascii="Courier New" w:hAnsi="Courier New" w:cs="Courier New"/>
        </w:rPr>
        <w:t>int i=0; i&lt;x.length; i++){</w:t>
      </w:r>
    </w:p>
    <w:p w14:paraId="4CBD4DDA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System.out.print(x[i] + </w:t>
      </w:r>
      <w:proofErr w:type="gramStart"/>
      <w:r w:rsidRPr="000B3F3D">
        <w:rPr>
          <w:rFonts w:ascii="Courier New" w:hAnsi="Courier New" w:cs="Courier New"/>
        </w:rPr>
        <w:t>“ “</w:t>
      </w:r>
      <w:proofErr w:type="gramEnd"/>
      <w:r w:rsidRPr="000B3F3D">
        <w:rPr>
          <w:rFonts w:ascii="Courier New" w:hAnsi="Courier New" w:cs="Courier New"/>
        </w:rPr>
        <w:t>);</w:t>
      </w:r>
    </w:p>
    <w:p w14:paraId="1560835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329C07C3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B01F9B" w14:textId="5B1BF82C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B0C8E3E" w14:textId="7472BDFA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016</w:t>
      </w:r>
    </w:p>
    <w:p w14:paraId="70EF27E3" w14:textId="436E9D3B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14</w:t>
      </w:r>
    </w:p>
    <w:p w14:paraId="0592C3F1" w14:textId="08DD1286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16</w:t>
      </w:r>
    </w:p>
    <w:p w14:paraId="241C669D" w14:textId="2B0CE4D5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28B39147" w14:textId="555DCE36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ABCD70B" w14:textId="3A90C945" w:rsidR="00257773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an array is passed to a method, what does the method receive?</w:t>
      </w:r>
    </w:p>
    <w:p w14:paraId="5F86306F" w14:textId="1AD7E328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reference to the array</w:t>
      </w:r>
    </w:p>
    <w:p w14:paraId="673237B1" w14:textId="732C7BA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copy of the array</w:t>
      </w:r>
    </w:p>
    <w:p w14:paraId="0C909D99" w14:textId="4EC13F6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Length of the array</w:t>
      </w:r>
    </w:p>
    <w:p w14:paraId="66AA4222" w14:textId="51C6A654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py of the first element</w:t>
      </w:r>
    </w:p>
    <w:p w14:paraId="4CE7B6C9" w14:textId="5335BF88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5001A6A3" w14:textId="71D2FFB8" w:rsidR="00B3224A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Select the valid statement to declare and initialize an array.</w:t>
      </w:r>
    </w:p>
    <w:p w14:paraId="46A9391E" w14:textId="2C983DC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int[</w:t>
      </w:r>
      <w:proofErr w:type="gramEnd"/>
      <w:r w:rsidRPr="000B3F3D">
        <w:rPr>
          <w:rFonts w:cstheme="minorHAnsi"/>
        </w:rPr>
        <w:t>] A = {};</w:t>
      </w:r>
    </w:p>
    <w:p w14:paraId="678667CF" w14:textId="03BD8E18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int[</w:t>
      </w:r>
      <w:proofErr w:type="gramEnd"/>
      <w:r w:rsidRPr="000B3F3D">
        <w:rPr>
          <w:rFonts w:cstheme="minorHAnsi"/>
        </w:rPr>
        <w:t>] A = {1,2,3};</w:t>
      </w:r>
    </w:p>
    <w:p w14:paraId="1A00ECFD" w14:textId="7FC83CA6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int[</w:t>
      </w:r>
      <w:proofErr w:type="gramEnd"/>
      <w:r w:rsidRPr="000B3F3D">
        <w:rPr>
          <w:rFonts w:cstheme="minorHAnsi"/>
        </w:rPr>
        <w:t>] A = (1,2,3);</w:t>
      </w:r>
    </w:p>
    <w:p w14:paraId="3FCBB7D2" w14:textId="18BC1BF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int[</w:t>
      </w:r>
      <w:proofErr w:type="gramEnd"/>
      <w:r w:rsidRPr="000B3F3D">
        <w:rPr>
          <w:rFonts w:cstheme="minorHAnsi"/>
        </w:rPr>
        <w:t>][] A = {1,2,3};</w:t>
      </w:r>
    </w:p>
    <w:p w14:paraId="038946F9" w14:textId="6E6BB10F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34746FA8" w14:textId="08E0B8E7" w:rsidR="00B3224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Find the value of </w:t>
      </w:r>
      <w:proofErr w:type="gramStart"/>
      <w:r w:rsidRPr="000B3F3D">
        <w:rPr>
          <w:rFonts w:cstheme="minorHAnsi"/>
        </w:rPr>
        <w:t>A[</w:t>
      </w:r>
      <w:proofErr w:type="gramEnd"/>
      <w:r w:rsidRPr="000B3F3D">
        <w:rPr>
          <w:rFonts w:cstheme="minorHAnsi"/>
        </w:rPr>
        <w:t>1] after execution of the following program.</w:t>
      </w:r>
    </w:p>
    <w:p w14:paraId="3D3873D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int[</w:t>
      </w:r>
      <w:proofErr w:type="gramEnd"/>
      <w:r w:rsidRPr="000B3F3D">
        <w:rPr>
          <w:rFonts w:ascii="Courier New" w:hAnsi="Courier New" w:cs="Courier New"/>
        </w:rPr>
        <w:t>] A = {0,2,4,1,3};</w:t>
      </w:r>
    </w:p>
    <w:p w14:paraId="39C1460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for(</w:t>
      </w:r>
      <w:proofErr w:type="gramEnd"/>
      <w:r w:rsidRPr="000B3F3D">
        <w:rPr>
          <w:rFonts w:ascii="Courier New" w:hAnsi="Courier New" w:cs="Courier New"/>
        </w:rPr>
        <w:t>int i = 0; i &lt; a.length; i++){</w:t>
      </w:r>
    </w:p>
    <w:p w14:paraId="46A8D14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a[i] = a[(a[i] + 3) % </w:t>
      </w:r>
      <w:proofErr w:type="gramStart"/>
      <w:r w:rsidRPr="000B3F3D">
        <w:rPr>
          <w:rFonts w:ascii="Courier New" w:hAnsi="Courier New" w:cs="Courier New"/>
        </w:rPr>
        <w:t>a.length</w:t>
      </w:r>
      <w:proofErr w:type="gramEnd"/>
      <w:r w:rsidRPr="000B3F3D">
        <w:rPr>
          <w:rFonts w:ascii="Courier New" w:hAnsi="Courier New" w:cs="Courier New"/>
        </w:rPr>
        <w:t>];</w:t>
      </w:r>
    </w:p>
    <w:p w14:paraId="30223AC7" w14:textId="09ECAF8F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817B386" w14:textId="060D8909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0</w:t>
      </w:r>
    </w:p>
    <w:p w14:paraId="504EC083" w14:textId="39CF1BFD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</w:t>
      </w:r>
    </w:p>
    <w:p w14:paraId="59717DC5" w14:textId="0994B43E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8D360A7" w14:textId="50330CD7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518081F3" w14:textId="5010CE1E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FC03ABA" w14:textId="1C0471A4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n Java are:</w:t>
      </w:r>
    </w:p>
    <w:p w14:paraId="718871DF" w14:textId="34753C6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 reference</w:t>
      </w:r>
    </w:p>
    <w:p w14:paraId="109B7CE3" w14:textId="5CA9B6E6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s</w:t>
      </w:r>
    </w:p>
    <w:p w14:paraId="75DA8EB6" w14:textId="243A8B66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mitive data type</w:t>
      </w:r>
    </w:p>
    <w:p w14:paraId="75028066" w14:textId="392ED97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559E8EC" w14:textId="58A5EDD8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70A26E87" w14:textId="64E0EFA7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is the object created with new keyword?</w:t>
      </w:r>
    </w:p>
    <w:p w14:paraId="2456BD1A" w14:textId="3AE844FD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t run time</w:t>
      </w:r>
    </w:p>
    <w:p w14:paraId="7BAB6996" w14:textId="76099B77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t compile time</w:t>
      </w:r>
    </w:p>
    <w:p w14:paraId="699E2687" w14:textId="656254AB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epends on the code</w:t>
      </w:r>
    </w:p>
    <w:p w14:paraId="0857103F" w14:textId="0A94E493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0D117EFF" w14:textId="53A2FBAD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E9DF889" w14:textId="1B8624FF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ed definition of a package.</w:t>
      </w:r>
    </w:p>
    <w:p w14:paraId="04461173" w14:textId="3C6AE998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editing tools</w:t>
      </w:r>
    </w:p>
    <w:p w14:paraId="6C903366" w14:textId="7B8558D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classes</w:t>
      </w:r>
    </w:p>
    <w:p w14:paraId="45AD7B48" w14:textId="27B54CE8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classes and interfaces</w:t>
      </w:r>
    </w:p>
    <w:p w14:paraId="7154328D" w14:textId="15ABACA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interfaces</w:t>
      </w:r>
    </w:p>
    <w:p w14:paraId="760A725A" w14:textId="27F5E5A2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1F774448" w14:textId="625ABFE3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restriction on static methods.</w:t>
      </w:r>
    </w:p>
    <w:p w14:paraId="4E804D4B" w14:textId="0EE5FF73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must access only static data</w:t>
      </w:r>
    </w:p>
    <w:p w14:paraId="2885891D" w14:textId="4B3239BF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 only call other static methods</w:t>
      </w:r>
    </w:p>
    <w:p w14:paraId="60DE3498" w14:textId="1B350B59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not refer to this or super</w:t>
      </w:r>
    </w:p>
    <w:p w14:paraId="5D011698" w14:textId="5BF9AD1D" w:rsidR="002302AA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 &amp; ii</w:t>
      </w:r>
    </w:p>
    <w:p w14:paraId="14731D83" w14:textId="7BDFCF84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i &amp; iii</w:t>
      </w:r>
    </w:p>
    <w:p w14:paraId="5428FBFB" w14:textId="5B5853D1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nly iii</w:t>
      </w:r>
    </w:p>
    <w:p w14:paraId="669467BE" w14:textId="67244C08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, ii &amp; iii</w:t>
      </w:r>
    </w:p>
    <w:p w14:paraId="7685B242" w14:textId="0B93DA52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36309F19" w14:textId="77777777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keyword among the following that makes a variable belong to a class,</w:t>
      </w:r>
    </w:p>
    <w:p w14:paraId="422B3077" w14:textId="112941F6" w:rsidR="002103D7" w:rsidRPr="000B3F3D" w:rsidRDefault="002103D7" w:rsidP="002103D7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ther than being defined for each instance of the class.</w:t>
      </w:r>
    </w:p>
    <w:p w14:paraId="76D42B98" w14:textId="487087E2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</w:t>
      </w:r>
    </w:p>
    <w:p w14:paraId="2019D633" w14:textId="3C7DB5B9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atic</w:t>
      </w:r>
    </w:p>
    <w:p w14:paraId="3DB140A4" w14:textId="49B0DBED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latile</w:t>
      </w:r>
    </w:p>
    <w:p w14:paraId="20F1E359" w14:textId="21C27F47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bstract</w:t>
      </w:r>
    </w:p>
    <w:p w14:paraId="3D99850F" w14:textId="20AD1F3A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2C93C512" w14:textId="76418DA4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what can directly access and change the value of the variable res.</w:t>
      </w:r>
    </w:p>
    <w:p w14:paraId="659FF1EE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ackage </w:t>
      </w:r>
      <w:proofErr w:type="gramStart"/>
      <w:r w:rsidRPr="000B3F3D">
        <w:rPr>
          <w:rFonts w:ascii="Courier New" w:hAnsi="Courier New" w:cs="Courier New"/>
        </w:rPr>
        <w:t>com.mypackage</w:t>
      </w:r>
      <w:proofErr w:type="gramEnd"/>
      <w:r w:rsidRPr="000B3F3D">
        <w:rPr>
          <w:rFonts w:ascii="Courier New" w:hAnsi="Courier New" w:cs="Courier New"/>
        </w:rPr>
        <w:t>;</w:t>
      </w:r>
    </w:p>
    <w:p w14:paraId="44111BB7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>public class Solution {</w:t>
      </w:r>
    </w:p>
    <w:p w14:paraId="5F6116AB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rivate int res = 100;</w:t>
      </w:r>
    </w:p>
    <w:p w14:paraId="4BE3BFE4" w14:textId="28ED464A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1AE59DA" w14:textId="4022E14B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</w:t>
      </w:r>
    </w:p>
    <w:p w14:paraId="1529C481" w14:textId="76E331C6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nly solution class</w:t>
      </w:r>
    </w:p>
    <w:p w14:paraId="04F982BA" w14:textId="48BAA0A2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 that extends Solution</w:t>
      </w:r>
    </w:p>
    <w:p w14:paraId="3AB130A8" w14:textId="583D4D3C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2C8E6E4" w14:textId="6EB5C609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4E7B35F0" w14:textId="67E9D3F9" w:rsidR="002103D7" w:rsidRPr="000B3F3D" w:rsidRDefault="00E918F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In which of the following is </w:t>
      </w:r>
      <w:proofErr w:type="gramStart"/>
      <w:r w:rsidRPr="000B3F3D">
        <w:rPr>
          <w:rFonts w:cstheme="minorHAnsi"/>
        </w:rPr>
        <w:t>toString(</w:t>
      </w:r>
      <w:proofErr w:type="gramEnd"/>
      <w:r w:rsidRPr="000B3F3D">
        <w:rPr>
          <w:rFonts w:cstheme="minorHAnsi"/>
        </w:rPr>
        <w:t>) method defined?</w:t>
      </w:r>
    </w:p>
    <w:p w14:paraId="1075F6EA" w14:textId="6C833140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java.lang</w:t>
      </w:r>
      <w:proofErr w:type="gramEnd"/>
      <w:r w:rsidRPr="000B3F3D">
        <w:rPr>
          <w:rFonts w:cstheme="minorHAnsi"/>
        </w:rPr>
        <w:t>.Object</w:t>
      </w:r>
    </w:p>
    <w:p w14:paraId="00054CB4" w14:textId="4C27B60F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java.lang</w:t>
      </w:r>
      <w:proofErr w:type="gramEnd"/>
      <w:r w:rsidRPr="000B3F3D">
        <w:rPr>
          <w:rFonts w:cstheme="minorHAnsi"/>
        </w:rPr>
        <w:t>.String</w:t>
      </w:r>
    </w:p>
    <w:p w14:paraId="2A803F4F" w14:textId="2CBA3C99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java.lang</w:t>
      </w:r>
      <w:proofErr w:type="gramEnd"/>
      <w:r w:rsidRPr="000B3F3D">
        <w:rPr>
          <w:rFonts w:cstheme="minorHAnsi"/>
        </w:rPr>
        <w:t>.util</w:t>
      </w:r>
    </w:p>
    <w:p w14:paraId="7FB3737F" w14:textId="5E19BAAD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1C1B69D9" w14:textId="0F8D94E2" w:rsidR="00E918F6" w:rsidRPr="000B3F3D" w:rsidRDefault="00E918F6" w:rsidP="00E918F6">
      <w:pPr>
        <w:spacing w:after="0" w:line="240" w:lineRule="auto"/>
        <w:rPr>
          <w:rFonts w:cstheme="minorHAnsi"/>
        </w:rPr>
      </w:pPr>
    </w:p>
    <w:p w14:paraId="4595531B" w14:textId="5463552F" w:rsidR="00E918F6" w:rsidRPr="000B3F3D" w:rsidRDefault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compareTo(</w:t>
      </w:r>
      <w:proofErr w:type="gramEnd"/>
      <w:r w:rsidRPr="000B3F3D">
        <w:rPr>
          <w:rFonts w:cstheme="minorHAnsi"/>
        </w:rPr>
        <w:t>) returns</w:t>
      </w:r>
    </w:p>
    <w:p w14:paraId="01C7DE6B" w14:textId="6654ECAA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ue</w:t>
      </w:r>
    </w:p>
    <w:p w14:paraId="63081A29" w14:textId="4FE7A708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alse</w:t>
      </w:r>
    </w:p>
    <w:p w14:paraId="04FFB99F" w14:textId="7AB86FC1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An </w:t>
      </w:r>
      <w:r w:rsidRPr="000B3F3D">
        <w:rPr>
          <w:rFonts w:ascii="Courier New" w:hAnsi="Courier New" w:cs="Courier New"/>
        </w:rPr>
        <w:t>int</w:t>
      </w:r>
      <w:r w:rsidRPr="000B3F3D">
        <w:rPr>
          <w:rFonts w:cstheme="minorHAnsi"/>
        </w:rPr>
        <w:t xml:space="preserve"> value</w:t>
      </w:r>
    </w:p>
    <w:p w14:paraId="10A4410B" w14:textId="0C69C095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00DD085" w14:textId="1D8B8882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0D0097C1" w14:textId="4A4B6AFA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re does the system stores parameters and local variables whenever a method is invoked?</w:t>
      </w:r>
    </w:p>
    <w:p w14:paraId="4A53DEF3" w14:textId="46A2B1B2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eap</w:t>
      </w:r>
    </w:p>
    <w:p w14:paraId="6A87DFB7" w14:textId="405A0329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ack</w:t>
      </w:r>
    </w:p>
    <w:p w14:paraId="5838192E" w14:textId="15DF532F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</w:t>
      </w:r>
    </w:p>
    <w:p w14:paraId="3386E135" w14:textId="2780A690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ee</w:t>
      </w:r>
    </w:p>
    <w:p w14:paraId="0D829BB6" w14:textId="5CA1152C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2AB629E7" w14:textId="44F45477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modifier which cannot be used for constructor.</w:t>
      </w:r>
    </w:p>
    <w:p w14:paraId="6C592D39" w14:textId="43E40C63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</w:t>
      </w:r>
    </w:p>
    <w:p w14:paraId="1EBC1639" w14:textId="0206E830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otected</w:t>
      </w:r>
    </w:p>
    <w:p w14:paraId="5E063A8C" w14:textId="567B3954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vate</w:t>
      </w:r>
    </w:p>
    <w:p w14:paraId="505320DC" w14:textId="7B6AF0D9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atic</w:t>
      </w:r>
    </w:p>
    <w:p w14:paraId="50A6AFDD" w14:textId="1D13C148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19EAB2C3" w14:textId="46B18233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What </w:t>
      </w:r>
      <w:proofErr w:type="gramStart"/>
      <w:r w:rsidRPr="000B3F3D">
        <w:rPr>
          <w:rFonts w:cstheme="minorHAnsi"/>
        </w:rPr>
        <w:t>is</w:t>
      </w:r>
      <w:proofErr w:type="gramEnd"/>
      <w:r w:rsidRPr="000B3F3D">
        <w:rPr>
          <w:rFonts w:cstheme="minorHAnsi"/>
        </w:rPr>
        <w:t xml:space="preserve"> the variables declared in a class for the use of all methods of the class called?</w:t>
      </w:r>
    </w:p>
    <w:p w14:paraId="22DCC076" w14:textId="3960331F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</w:t>
      </w:r>
    </w:p>
    <w:p w14:paraId="3A960FEB" w14:textId="75D1F543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tance variables</w:t>
      </w:r>
    </w:p>
    <w:p w14:paraId="12BAEFD2" w14:textId="5A62B1DA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eference variables</w:t>
      </w:r>
    </w:p>
    <w:p w14:paraId="174DDCAD" w14:textId="4135DD71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A7D2020" w14:textId="5DF2A58B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40C5BFEE" w14:textId="14F0C8DF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implicit return type of constructor?</w:t>
      </w:r>
    </w:p>
    <w:p w14:paraId="7456DF49" w14:textId="41D2BA02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No return </w:t>
      </w:r>
      <w:proofErr w:type="gramStart"/>
      <w:r w:rsidRPr="000B3F3D">
        <w:rPr>
          <w:rFonts w:cstheme="minorHAnsi"/>
        </w:rPr>
        <w:t>type</w:t>
      </w:r>
      <w:proofErr w:type="gramEnd"/>
    </w:p>
    <w:p w14:paraId="4C36C621" w14:textId="7FA1599A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class object in which it is defined</w:t>
      </w:r>
    </w:p>
    <w:p w14:paraId="6BF77116" w14:textId="488B57EE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id</w:t>
      </w:r>
    </w:p>
    <w:p w14:paraId="24B910EA" w14:textId="022DB841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1F8AA4A" w14:textId="77777777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3A5A5893" w14:textId="0875F633" w:rsidR="00D03B91" w:rsidRPr="000B3F3D" w:rsidRDefault="007C768B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prototype of the default constructor.</w:t>
      </w:r>
    </w:p>
    <w:p w14:paraId="3072AD17" w14:textId="5351D6CB" w:rsidR="007C768B" w:rsidRPr="000B3F3D" w:rsidRDefault="007C768B" w:rsidP="007C768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}</w:t>
      </w:r>
    </w:p>
    <w:p w14:paraId="05AA0443" w14:textId="02DFD8FF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09467BB" w14:textId="66A2287B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Solution(</w:t>
      </w:r>
      <w:proofErr w:type="gramEnd"/>
      <w:r w:rsidRPr="000B3F3D">
        <w:rPr>
          <w:rFonts w:cstheme="minorHAnsi"/>
        </w:rPr>
        <w:t>) {}</w:t>
      </w:r>
    </w:p>
    <w:p w14:paraId="75F7DE15" w14:textId="264A25C7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Solution(void) {}</w:t>
      </w:r>
    </w:p>
    <w:p w14:paraId="05980755" w14:textId="58199A3F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public </w:t>
      </w:r>
      <w:proofErr w:type="gramStart"/>
      <w:r w:rsidRPr="000B3F3D">
        <w:rPr>
          <w:rFonts w:cstheme="minorHAnsi"/>
        </w:rPr>
        <w:t>Solution(</w:t>
      </w:r>
      <w:proofErr w:type="gramEnd"/>
      <w:r w:rsidRPr="000B3F3D">
        <w:rPr>
          <w:rFonts w:cstheme="minorHAnsi"/>
        </w:rPr>
        <w:t>) {}</w:t>
      </w:r>
    </w:p>
    <w:p w14:paraId="54087A25" w14:textId="0007CC19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9A034A6" w14:textId="2507EF31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Identify the correct way of declaring constructor.</w:t>
      </w:r>
    </w:p>
    <w:p w14:paraId="3C6FDE34" w14:textId="07D6804C" w:rsidR="007C768B" w:rsidRPr="000B3F3D" w:rsidRDefault="007C768B" w:rsidP="007C768B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class Solution {}</w:t>
      </w:r>
    </w:p>
    <w:p w14:paraId="4B049DFA" w14:textId="4F3F8AE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Solution(</w:t>
      </w:r>
      <w:proofErr w:type="gramEnd"/>
      <w:r w:rsidRPr="000B3F3D">
        <w:rPr>
          <w:rFonts w:cstheme="minorHAnsi"/>
        </w:rPr>
        <w:t>) {}</w:t>
      </w:r>
    </w:p>
    <w:p w14:paraId="53C12533" w14:textId="76EC85D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public </w:t>
      </w:r>
      <w:proofErr w:type="gramStart"/>
      <w:r w:rsidRPr="000B3F3D">
        <w:rPr>
          <w:rFonts w:cstheme="minorHAnsi"/>
        </w:rPr>
        <w:t>Solution(</w:t>
      </w:r>
      <w:proofErr w:type="gramEnd"/>
      <w:r w:rsidRPr="000B3F3D">
        <w:rPr>
          <w:rFonts w:cstheme="minorHAnsi"/>
        </w:rPr>
        <w:t>) {}</w:t>
      </w:r>
    </w:p>
    <w:p w14:paraId="6AD8065C" w14:textId="70CF95CE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6B30415" w14:textId="5CF51AFD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Both (a) and (b)</w:t>
      </w:r>
    </w:p>
    <w:p w14:paraId="6371D7B5" w14:textId="54963FF0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31FC915" w14:textId="5FC6F3DF" w:rsidR="007C768B" w:rsidRPr="000B3F3D" w:rsidRDefault="001579AE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code.</w:t>
      </w:r>
    </w:p>
    <w:p w14:paraId="3F627CD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405C4402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>String args[]){</w:t>
      </w:r>
    </w:p>
    <w:p w14:paraId="2EA9DCE4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i;</w:t>
      </w:r>
    </w:p>
    <w:p w14:paraId="458BDA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for(</w:t>
      </w:r>
      <w:proofErr w:type="gramEnd"/>
      <w:r w:rsidRPr="000B3F3D">
        <w:rPr>
          <w:rFonts w:ascii="Courier New" w:hAnsi="Courier New" w:cs="Courier New"/>
        </w:rPr>
        <w:t>i = 1; i &lt; 6; i++){</w:t>
      </w:r>
    </w:p>
    <w:p w14:paraId="21440856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if(</w:t>
      </w:r>
      <w:proofErr w:type="gramEnd"/>
      <w:r w:rsidRPr="000B3F3D">
        <w:rPr>
          <w:rFonts w:ascii="Courier New" w:hAnsi="Courier New" w:cs="Courier New"/>
        </w:rPr>
        <w:t>i &gt; 3) continue;</w:t>
      </w:r>
    </w:p>
    <w:p w14:paraId="4A007EB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00A2A85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System.out.println(i);</w:t>
      </w:r>
    </w:p>
    <w:p w14:paraId="710DE3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E86A8B2" w14:textId="3CD77532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4438D04" w14:textId="53F17697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715F6D5F" w14:textId="48E4C49B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B573EDC" w14:textId="55DEF644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</w:t>
      </w:r>
    </w:p>
    <w:p w14:paraId="659A7B33" w14:textId="14713FCA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</w:t>
      </w:r>
    </w:p>
    <w:p w14:paraId="57A8E0F4" w14:textId="28C24B62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40D2C8F7" w14:textId="7A1520FF" w:rsidR="001579AE" w:rsidRPr="000B3F3D" w:rsidRDefault="001579AE" w:rsidP="001579A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ow many times will “Interviewbit” be printed.</w:t>
      </w:r>
    </w:p>
    <w:p w14:paraId="3B9E81EF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int count = 0;</w:t>
      </w:r>
    </w:p>
    <w:p w14:paraId="4AEB893D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do {</w:t>
      </w:r>
    </w:p>
    <w:p w14:paraId="48FCB3B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System.out.println(“Interviewbit”);</w:t>
      </w:r>
    </w:p>
    <w:p w14:paraId="2187430E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count++;</w:t>
      </w:r>
    </w:p>
    <w:p w14:paraId="179FE2AE" w14:textId="53A5213C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 while(count&lt;10);</w:t>
      </w:r>
    </w:p>
    <w:p w14:paraId="00F8E26D" w14:textId="4DD9EEDD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8</w:t>
      </w:r>
    </w:p>
    <w:p w14:paraId="3CAD8368" w14:textId="1FA9039F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31FCA223" w14:textId="1F834556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0</w:t>
      </w:r>
    </w:p>
    <w:p w14:paraId="0A07C8B1" w14:textId="0B2D1B6A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1</w:t>
      </w:r>
    </w:p>
    <w:p w14:paraId="5C816E46" w14:textId="4F23C3DC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2A1DB7C0" w14:textId="5C6B0AB8" w:rsidR="00C660F8" w:rsidRPr="000B3F3D" w:rsidRDefault="00C660F8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infinite loop.</w:t>
      </w:r>
    </w:p>
    <w:p w14:paraId="118717AD" w14:textId="7DC348DC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for( ;</w:t>
      </w:r>
      <w:proofErr w:type="gramEnd"/>
      <w:r w:rsidRPr="000B3F3D">
        <w:rPr>
          <w:rFonts w:cstheme="minorHAnsi"/>
        </w:rPr>
        <w:t xml:space="preserve"> ; )</w:t>
      </w:r>
    </w:p>
    <w:p w14:paraId="47CF255E" w14:textId="7DA19CDA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for(</w:t>
      </w:r>
      <w:proofErr w:type="gramEnd"/>
      <w:r w:rsidRPr="000B3F3D">
        <w:rPr>
          <w:rFonts w:cstheme="minorHAnsi"/>
        </w:rPr>
        <w:t>int i=0; i&lt;1; i--)</w:t>
      </w:r>
    </w:p>
    <w:p w14:paraId="3C0B5573" w14:textId="3C772395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for(</w:t>
      </w:r>
      <w:proofErr w:type="gramEnd"/>
      <w:r w:rsidRPr="000B3F3D">
        <w:rPr>
          <w:rFonts w:cstheme="minorHAnsi"/>
        </w:rPr>
        <w:t>int i=0; ; i++)</w:t>
      </w:r>
    </w:p>
    <w:p w14:paraId="419CD23C" w14:textId="3378B2EB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ll the above</w:t>
      </w:r>
    </w:p>
    <w:p w14:paraId="3874B7FD" w14:textId="2C7F8A49" w:rsidR="00C660F8" w:rsidRPr="000B3F3D" w:rsidRDefault="00C660F8" w:rsidP="00C660F8">
      <w:pPr>
        <w:spacing w:after="0" w:line="240" w:lineRule="auto"/>
        <w:rPr>
          <w:rFonts w:cstheme="minorHAnsi"/>
        </w:rPr>
      </w:pPr>
    </w:p>
    <w:p w14:paraId="33E8D5E2" w14:textId="6613292B" w:rsidR="00C660F8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does Exceptions in Java arises in code sequence?</w:t>
      </w:r>
    </w:p>
    <w:p w14:paraId="081F478B" w14:textId="03B31044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un Time</w:t>
      </w:r>
    </w:p>
    <w:p w14:paraId="0783BDB3" w14:textId="76E3C21D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Time</w:t>
      </w:r>
    </w:p>
    <w:p w14:paraId="1A9AC836" w14:textId="3350AB09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n Occur Any Time</w:t>
      </w:r>
    </w:p>
    <w:p w14:paraId="5FDA1DD8" w14:textId="33D402F7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mentioned</w:t>
      </w:r>
    </w:p>
    <w:p w14:paraId="218D76B0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1D20519A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</w:t>
      </w:r>
      <w:r w:rsidR="0034048B" w:rsidRPr="000B3F3D">
        <w:rPr>
          <w:rFonts w:cstheme="minorHAnsi"/>
        </w:rPr>
        <w:t>Which of these keywords is not a part of exception handling?</w:t>
      </w:r>
    </w:p>
    <w:p w14:paraId="7BE73FCF" w14:textId="3D56D6C1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47799197" w14:textId="6E6F3ED3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CCA0D54" w14:textId="65EFF6CC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n</w:t>
      </w:r>
    </w:p>
    <w:p w14:paraId="41DBD03E" w14:textId="64B3E84D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2735135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4B8A214D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</w:t>
      </w:r>
      <w:r w:rsidR="0034048B" w:rsidRPr="000B3F3D">
        <w:rPr>
          <w:rFonts w:cstheme="minorHAnsi"/>
        </w:rPr>
        <w:t>Which of these keywords must be used to monitor for exceptions?</w:t>
      </w:r>
    </w:p>
    <w:p w14:paraId="0D2C5188" w14:textId="1108DE59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try</w:t>
      </w:r>
    </w:p>
    <w:p w14:paraId="1C46C311" w14:textId="3DC8892D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1434D14" w14:textId="22A0C0BA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0C0E67E1" w14:textId="612CAAC4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9A00DB4" w14:textId="005162C9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4D475C29" w14:textId="245008DD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must be used to handle the exception thrown by try block in some rational manner?</w:t>
      </w:r>
    </w:p>
    <w:p w14:paraId="2D70DB8E" w14:textId="786AC186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328F37BA" w14:textId="0D1E0A08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4739FFC" w14:textId="2F5D6A79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2DCA6239" w14:textId="27F9B833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321C4954" w14:textId="6236A2DF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5133B06" w14:textId="4D0DDE00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280A927F" w14:textId="6700743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7770E31" w14:textId="4BAEFCE0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1327EED3" w14:textId="71621B84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5BC69DE6" w14:textId="72821BF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47776ED" w14:textId="6888F74C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9840D34" w14:textId="63203294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xceptional type classes?</w:t>
      </w:r>
    </w:p>
    <w:p w14:paraId="65413AAB" w14:textId="1773AA0C" w:rsidR="0034048B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ring</w:t>
      </w:r>
    </w:p>
    <w:p w14:paraId="4B4F3F70" w14:textId="0AB65B1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untimeExceptions</w:t>
      </w:r>
    </w:p>
    <w:p w14:paraId="13003FB0" w14:textId="1975CE6C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able</w:t>
      </w:r>
    </w:p>
    <w:p w14:paraId="577CB231" w14:textId="2FA93DD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chable</w:t>
      </w:r>
    </w:p>
    <w:p w14:paraId="29D7B6AB" w14:textId="10D1501C" w:rsidR="0046119E" w:rsidRPr="000B3F3D" w:rsidRDefault="0046119E" w:rsidP="0046119E">
      <w:pPr>
        <w:spacing w:after="0" w:line="240" w:lineRule="auto"/>
        <w:rPr>
          <w:rFonts w:cstheme="minorHAnsi"/>
        </w:rPr>
      </w:pPr>
    </w:p>
    <w:p w14:paraId="48FAF1FA" w14:textId="05744C99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can be caught by using catch?</w:t>
      </w:r>
    </w:p>
    <w:p w14:paraId="496E11B0" w14:textId="26715AC6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5B41AC5" w14:textId="78E085CD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5879FD76" w14:textId="0191AECB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untimeExecption</w:t>
      </w:r>
    </w:p>
    <w:p w14:paraId="4CEB5C6A" w14:textId="3B2B1181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ll of the mentioned</w:t>
      </w:r>
    </w:p>
    <w:p w14:paraId="7E4B461F" w14:textId="6991375F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063791" w14:textId="456D2751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handles the exception when no catch is used?</w:t>
      </w:r>
    </w:p>
    <w:p w14:paraId="078A2C9D" w14:textId="09DF2079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efault handler</w:t>
      </w:r>
    </w:p>
    <w:p w14:paraId="4FED7608" w14:textId="6DD79245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02134806" w14:textId="47E80F3B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 handler</w:t>
      </w:r>
    </w:p>
    <w:p w14:paraId="2C9D1523" w14:textId="470D254F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Java run time system</w:t>
      </w:r>
    </w:p>
    <w:p w14:paraId="5E5D26B5" w14:textId="1F753962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6F271F91" w14:textId="2DF0320F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72BD4203" w14:textId="3E4D14F2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2E294DF9" w14:textId="70E0CC74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7B107BA4" w14:textId="5AEAF38E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028E6488" w14:textId="3181F11C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610B87A1" w14:textId="5008F83C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27E79F" w14:textId="52EF29EA" w:rsidR="008C0565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generate an exception explicitly?</w:t>
      </w:r>
    </w:p>
    <w:p w14:paraId="3C27CF2C" w14:textId="2386FC19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0C820F7F" w14:textId="4F7AF044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A603C31" w14:textId="50C93338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51BEBC1E" w14:textId="6046A725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11871F92" w14:textId="092F3EF1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48E475D" w14:textId="67481CC1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are explicitly thrown?</w:t>
      </w:r>
    </w:p>
    <w:p w14:paraId="54840163" w14:textId="39E35B40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23085EF" w14:textId="08DAA122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46643AE4" w14:textId="0524954C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Throwable</w:t>
      </w:r>
    </w:p>
    <w:p w14:paraId="67803469" w14:textId="0F89B9A8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1A41AD4" w14:textId="3D9E0CE8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362049B" w14:textId="12EF03FF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Which of </w:t>
      </w:r>
      <w:proofErr w:type="gramStart"/>
      <w:r w:rsidRPr="000B3F3D">
        <w:rPr>
          <w:rFonts w:cstheme="minorHAnsi"/>
        </w:rPr>
        <w:t>these operator</w:t>
      </w:r>
      <w:proofErr w:type="gramEnd"/>
      <w:r w:rsidRPr="000B3F3D">
        <w:rPr>
          <w:rFonts w:cstheme="minorHAnsi"/>
        </w:rPr>
        <w:t xml:space="preserve"> is used to generate an instance of an exception than can be thrown by using throw?</w:t>
      </w:r>
    </w:p>
    <w:p w14:paraId="0B780DAC" w14:textId="4E1602D2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ew</w:t>
      </w:r>
    </w:p>
    <w:p w14:paraId="3D770AA1" w14:textId="17CC10E8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malloc</w:t>
      </w:r>
    </w:p>
    <w:p w14:paraId="0AB1576C" w14:textId="0B74D43D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lloc</w:t>
      </w:r>
    </w:p>
    <w:p w14:paraId="1BFED558" w14:textId="170ADE31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16FAC13D" w14:textId="307EE914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0FC08201" w14:textId="18A2AC9D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by the calling function to guard against the exception that is thrown by called function?</w:t>
      </w:r>
    </w:p>
    <w:p w14:paraId="33C4D17C" w14:textId="765770ED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39435CD" w14:textId="4CB455D4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D4D8972" w14:textId="5416B587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s</w:t>
      </w:r>
    </w:p>
    <w:p w14:paraId="063EDB48" w14:textId="29FD9670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081196A" w14:textId="6C34D5FB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4201E49C" w14:textId="1066CBCD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28EB75BB" w14:textId="0B89D990" w:rsidR="00BD421F" w:rsidRPr="000B3F3D" w:rsidRDefault="00BD421F" w:rsidP="00BD421F">
      <w:pPr>
        <w:spacing w:after="0" w:line="240" w:lineRule="auto"/>
        <w:contextualSpacing/>
      </w:pPr>
      <w:r w:rsidRPr="000B3F3D">
        <w:rPr>
          <w:b/>
          <w:bCs/>
        </w:rPr>
        <w:t xml:space="preserve">Section-3 </w:t>
      </w:r>
      <w:r w:rsidRPr="000B3F3D">
        <w:t>(Answer all questions)</w:t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  <w:t xml:space="preserve">Mark: </w:t>
      </w:r>
      <w:r w:rsidR="00F32976" w:rsidRPr="000B3F3D">
        <w:t>20</w:t>
      </w:r>
    </w:p>
    <w:p w14:paraId="6C1050A9" w14:textId="77777777" w:rsidR="00BD421F" w:rsidRPr="000B3F3D" w:rsidRDefault="00BD421F" w:rsidP="00BD421F">
      <w:p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              Colour the right answer in </w:t>
      </w:r>
      <w:r w:rsidRPr="000B3F3D">
        <w:rPr>
          <w:rFonts w:cstheme="minorHAnsi"/>
          <w:color w:val="00B0F0"/>
        </w:rPr>
        <w:t xml:space="preserve">blue </w:t>
      </w:r>
      <w:r w:rsidRPr="000B3F3D">
        <w:rPr>
          <w:rFonts w:cstheme="minorHAnsi"/>
        </w:rPr>
        <w:t>colour</w:t>
      </w:r>
    </w:p>
    <w:p w14:paraId="52A54240" w14:textId="1C614017" w:rsidR="00BD421F" w:rsidRPr="000B3F3D" w:rsidRDefault="00BD421F" w:rsidP="0077063B">
      <w:pPr>
        <w:spacing w:after="0" w:line="240" w:lineRule="auto"/>
        <w:rPr>
          <w:rFonts w:cstheme="minorHAnsi"/>
        </w:rPr>
      </w:pPr>
    </w:p>
    <w:p w14:paraId="59E47291" w14:textId="11E509F1" w:rsidR="00BD421F" w:rsidRPr="000B3F3D" w:rsidRDefault="00BD42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050D7C91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71708889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>String args[]) {</w:t>
      </w:r>
    </w:p>
    <w:p w14:paraId="0532E303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try {</w:t>
      </w:r>
    </w:p>
    <w:p w14:paraId="0C3BAB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throw 10;</w:t>
      </w:r>
    </w:p>
    <w:p w14:paraId="6834FD0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53DC142A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int e) {</w:t>
      </w:r>
    </w:p>
    <w:p w14:paraId="3CFE7D8E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System.out.println("Got </w:t>
      </w:r>
      <w:proofErr w:type="gramStart"/>
      <w:r w:rsidRPr="000B3F3D">
        <w:rPr>
          <w:rFonts w:ascii="Courier New" w:hAnsi="Courier New" w:cs="Courier New"/>
        </w:rPr>
        <w:t>the  Exception</w:t>
      </w:r>
      <w:proofErr w:type="gramEnd"/>
      <w:r w:rsidRPr="000B3F3D">
        <w:rPr>
          <w:rFonts w:ascii="Courier New" w:hAnsi="Courier New" w:cs="Courier New"/>
        </w:rPr>
        <w:t xml:space="preserve"> " + e);</w:t>
      </w:r>
    </w:p>
    <w:p w14:paraId="0A237274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0CEA72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}</w:t>
      </w:r>
    </w:p>
    <w:p w14:paraId="1ABB253D" w14:textId="6176D6D8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71CF69C" w14:textId="7CF5D98E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Exception 10</w:t>
      </w:r>
    </w:p>
    <w:p w14:paraId="7EA82733" w14:textId="279D1033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Exception 0</w:t>
      </w:r>
    </w:p>
    <w:p w14:paraId="4F834706" w14:textId="203F8927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407D5716" w14:textId="4B3DE24A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201F0375" w14:textId="62D75512" w:rsidR="00BD421F" w:rsidRPr="000B3F3D" w:rsidRDefault="00BD421F" w:rsidP="00BD421F">
      <w:pPr>
        <w:spacing w:after="0" w:line="240" w:lineRule="auto"/>
        <w:rPr>
          <w:rFonts w:cstheme="minorHAnsi"/>
        </w:rPr>
      </w:pPr>
    </w:p>
    <w:p w14:paraId="79E773D2" w14:textId="092422A6" w:rsidR="00BD421F" w:rsidRPr="000B3F3D" w:rsidRDefault="00D374CE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10F7311A" w14:textId="144718C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extends Exception {}</w:t>
      </w:r>
    </w:p>
    <w:p w14:paraId="76235F53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460CEBC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>String args[]) {</w:t>
      </w:r>
    </w:p>
    <w:p w14:paraId="78BE68F0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3BCCC71C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hrow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39FF43D4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Test t) {</w:t>
      </w:r>
    </w:p>
    <w:p w14:paraId="10DA00D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ystem.out.println("Got the Test Exception");</w:t>
      </w:r>
    </w:p>
    <w:p w14:paraId="1660313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034D12C1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ystem.out.println("Inside finally block ");</w:t>
      </w:r>
    </w:p>
    <w:p w14:paraId="3ED52EA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36CCEBD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A51E5EA" w14:textId="068E5AD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E3FCE10" w14:textId="3FD51A41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Test Exception</w:t>
      </w:r>
    </w:p>
    <w:p w14:paraId="6D5D10DE" w14:textId="1F1065D3" w:rsidR="00D374CE" w:rsidRPr="000B3F3D" w:rsidRDefault="00D374CE" w:rsidP="00D374CE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t>Inside finally block</w:t>
      </w:r>
    </w:p>
    <w:p w14:paraId="0CD878D2" w14:textId="28AE59DB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Test Exception</w:t>
      </w:r>
    </w:p>
    <w:p w14:paraId="531F1556" w14:textId="4692E7EE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Inside finally block</w:t>
      </w:r>
    </w:p>
    <w:p w14:paraId="23567352" w14:textId="6D9D2B28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418D938B" w14:textId="5174FDE9" w:rsidR="00D374CE" w:rsidRPr="000B3F3D" w:rsidRDefault="00D374CE" w:rsidP="00D374CE">
      <w:pPr>
        <w:spacing w:after="0" w:line="240" w:lineRule="auto"/>
        <w:rPr>
          <w:rFonts w:cstheme="minorHAnsi"/>
        </w:rPr>
      </w:pPr>
    </w:p>
    <w:p w14:paraId="103DB32E" w14:textId="5DAAA1E8" w:rsidR="00D374CE" w:rsidRPr="000B3F3D" w:rsidRDefault="009A6A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output of following Java program?</w:t>
      </w:r>
    </w:p>
    <w:p w14:paraId="27E9EA8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53D775D1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>String args[]) {</w:t>
      </w:r>
    </w:p>
    <w:p w14:paraId="0BCFA9EC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x = 0;</w:t>
      </w:r>
    </w:p>
    <w:p w14:paraId="38B671C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y = 10;</w:t>
      </w:r>
    </w:p>
    <w:p w14:paraId="4A382EEB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z = y/x;</w:t>
      </w:r>
    </w:p>
    <w:p w14:paraId="686CD3B9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6123471" w14:textId="4188E803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C39A184" w14:textId="08F464E7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22CF9DD4" w14:textId="511100E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s and runs fine</w:t>
      </w:r>
    </w:p>
    <w:p w14:paraId="145BDA1C" w14:textId="035711B8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s fine but throws ArithmeticException exception</w:t>
      </w:r>
    </w:p>
    <w:p w14:paraId="3E4F6875" w14:textId="78BD762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176A0A7D" w14:textId="793B681A" w:rsidR="009A6A1F" w:rsidRPr="000B3F3D" w:rsidRDefault="009A6A1F" w:rsidP="009A6A1F">
      <w:pPr>
        <w:spacing w:after="0" w:line="240" w:lineRule="auto"/>
        <w:rPr>
          <w:rFonts w:cstheme="minorHAnsi"/>
        </w:rPr>
      </w:pPr>
    </w:p>
    <w:p w14:paraId="7715A6C0" w14:textId="498F4CAA" w:rsidR="009A6A1F" w:rsidRPr="000B3F3D" w:rsidRDefault="00783DA4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836EC0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Base extends Exception {}</w:t>
      </w:r>
    </w:p>
    <w:p w14:paraId="5E0A4832" w14:textId="3DBB67C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Derived extends Base {}</w:t>
      </w:r>
    </w:p>
    <w:p w14:paraId="4B809D13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Main {</w:t>
      </w:r>
    </w:p>
    <w:p w14:paraId="2016C5D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>String args[]) {</w:t>
      </w:r>
    </w:p>
    <w:p w14:paraId="24B1483D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02D124B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hrow new </w:t>
      </w:r>
      <w:proofErr w:type="gramStart"/>
      <w:r w:rsidRPr="000B3F3D">
        <w:rPr>
          <w:rFonts w:ascii="Courier New" w:hAnsi="Courier New" w:cs="Courier New"/>
        </w:rPr>
        <w:t>Derived(</w:t>
      </w:r>
      <w:proofErr w:type="gramEnd"/>
      <w:r w:rsidRPr="000B3F3D">
        <w:rPr>
          <w:rFonts w:ascii="Courier New" w:hAnsi="Courier New" w:cs="Courier New"/>
        </w:rPr>
        <w:t>);</w:t>
      </w:r>
    </w:p>
    <w:p w14:paraId="1C23A1B0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Base b) {</w:t>
      </w:r>
    </w:p>
    <w:p w14:paraId="1DFE99A2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ystem.out.println("Caught base class exception");</w:t>
      </w:r>
    </w:p>
    <w:p w14:paraId="4B589446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Derived d) {</w:t>
      </w:r>
    </w:p>
    <w:p w14:paraId="203D12A7" w14:textId="77777777" w:rsidR="00783DA4" w:rsidRPr="000B3F3D" w:rsidRDefault="00783DA4" w:rsidP="00242DA5">
      <w:pPr>
        <w:pStyle w:val="ListParagraph"/>
        <w:spacing w:after="0" w:line="240" w:lineRule="auto"/>
        <w:ind w:right="-472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ystem.out.println("Caught derived class exception");</w:t>
      </w:r>
    </w:p>
    <w:p w14:paraId="6201669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CA559F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197CDF91" w14:textId="110F95AC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DEDB197" w14:textId="4927EE66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base class exception</w:t>
      </w:r>
    </w:p>
    <w:p w14:paraId="1BF1AB54" w14:textId="0AC5396E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derived class exception</w:t>
      </w:r>
    </w:p>
    <w:p w14:paraId="4B38F7FE" w14:textId="75AB7184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 because derived is not throwable</w:t>
      </w:r>
    </w:p>
    <w:p w14:paraId="4D2EC725" w14:textId="1CD61A5B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 because base class exception is caught before derived class</w:t>
      </w:r>
    </w:p>
    <w:p w14:paraId="5CBDCB88" w14:textId="07024402" w:rsidR="00783DA4" w:rsidRPr="000B3F3D" w:rsidRDefault="00783DA4" w:rsidP="00783DA4">
      <w:pPr>
        <w:spacing w:after="0" w:line="240" w:lineRule="auto"/>
        <w:rPr>
          <w:rFonts w:cstheme="minorHAnsi"/>
        </w:rPr>
      </w:pPr>
    </w:p>
    <w:p w14:paraId="74DF60E4" w14:textId="7D1D7363" w:rsidR="009960EA" w:rsidRPr="000B3F3D" w:rsidRDefault="009960EA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41D0C69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015FF33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main (</w:t>
      </w:r>
      <w:proofErr w:type="gramStart"/>
      <w:r w:rsidRPr="000B3F3D">
        <w:rPr>
          <w:rFonts w:ascii="Courier New" w:hAnsi="Courier New" w:cs="Courier New"/>
        </w:rPr>
        <w:t>String[</w:t>
      </w:r>
      <w:proofErr w:type="gramEnd"/>
      <w:r w:rsidRPr="000B3F3D">
        <w:rPr>
          <w:rFonts w:ascii="Courier New" w:hAnsi="Courier New" w:cs="Courier New"/>
        </w:rPr>
        <w:t>] args) {</w:t>
      </w:r>
    </w:p>
    <w:p w14:paraId="5903373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6B69FA77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int a = 0;</w:t>
      </w:r>
    </w:p>
    <w:p w14:paraId="5BBAA974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ystem.out.println ("a = " + a);</w:t>
      </w:r>
    </w:p>
    <w:p w14:paraId="2303BBA8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int b = 20 / a;</w:t>
      </w:r>
    </w:p>
    <w:p w14:paraId="6142E0D0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ystem.out.println ("b = " + b);</w:t>
      </w:r>
    </w:p>
    <w:p w14:paraId="5DB7820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ArithmeticException e) {</w:t>
      </w:r>
    </w:p>
    <w:p w14:paraId="640400AF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ystem.out.println ("Divide by zero error");</w:t>
      </w:r>
    </w:p>
    <w:p w14:paraId="089B37F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45BF5C12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ystem.out.println ("inside the finally block");</w:t>
      </w:r>
    </w:p>
    <w:p w14:paraId="593BE7B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364F9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DE0A2EF" w14:textId="562A507B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05E58F9" w14:textId="2E69D371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 error</w:t>
      </w:r>
    </w:p>
    <w:p w14:paraId="2CE1688C" w14:textId="3D52F1AD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ivide by zero error</w:t>
      </w:r>
    </w:p>
    <w:p w14:paraId="320E5E54" w14:textId="3CECC7A7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= 0</w:t>
      </w:r>
    </w:p>
    <w:p w14:paraId="62B4358C" w14:textId="0865B3A8" w:rsidR="009960EA" w:rsidRPr="000B3F3D" w:rsidRDefault="009960EA" w:rsidP="009960EA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t>Divide by zero error</w:t>
      </w:r>
    </w:p>
    <w:p w14:paraId="40A9F4D8" w14:textId="44455DA9" w:rsidR="009960EA" w:rsidRPr="000B3F3D" w:rsidRDefault="009960EA" w:rsidP="009960EA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lastRenderedPageBreak/>
        <w:t>inside the finally block</w:t>
      </w:r>
    </w:p>
    <w:p w14:paraId="34270572" w14:textId="4CDCC759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= 0</w:t>
      </w:r>
    </w:p>
    <w:p w14:paraId="4CD87660" w14:textId="38D1F67C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7954FF8D" w14:textId="0751E148" w:rsidR="009960EA" w:rsidRPr="000B3F3D" w:rsidRDefault="009960EA" w:rsidP="00FE7A2E">
      <w:pPr>
        <w:spacing w:after="0" w:line="240" w:lineRule="auto"/>
        <w:rPr>
          <w:rFonts w:cstheme="minorHAnsi"/>
        </w:rPr>
      </w:pPr>
    </w:p>
    <w:p w14:paraId="6B3C2AD2" w14:textId="72F8BF75" w:rsidR="00FE7A2E" w:rsidRPr="000B3F3D" w:rsidRDefault="002C314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1629C8D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5F1C857E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>String[] args) {</w:t>
      </w:r>
    </w:p>
    <w:p w14:paraId="643A1C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246139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int </w:t>
      </w:r>
      <w:proofErr w:type="gramStart"/>
      <w:r w:rsidRPr="000B3F3D">
        <w:rPr>
          <w:rFonts w:ascii="Courier New" w:hAnsi="Courier New" w:cs="Courier New"/>
        </w:rPr>
        <w:t>a[</w:t>
      </w:r>
      <w:proofErr w:type="gramEnd"/>
      <w:r w:rsidRPr="000B3F3D">
        <w:rPr>
          <w:rFonts w:ascii="Courier New" w:hAnsi="Courier New" w:cs="Courier New"/>
        </w:rPr>
        <w:t>]= {1, 2, 3, 4};</w:t>
      </w:r>
    </w:p>
    <w:p w14:paraId="40E4A413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for (int i = 1; i &lt;= 4; i++) {</w:t>
      </w:r>
    </w:p>
    <w:p w14:paraId="1E773D74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System.out.println ("</w:t>
      </w:r>
      <w:proofErr w:type="gramStart"/>
      <w:r w:rsidRPr="000B3F3D">
        <w:rPr>
          <w:rFonts w:ascii="Courier New" w:hAnsi="Courier New" w:cs="Courier New"/>
        </w:rPr>
        <w:t>a[</w:t>
      </w:r>
      <w:proofErr w:type="gramEnd"/>
      <w:r w:rsidRPr="000B3F3D">
        <w:rPr>
          <w:rFonts w:ascii="Courier New" w:hAnsi="Courier New" w:cs="Courier New"/>
        </w:rPr>
        <w:t>" + i + "]=" + a[i] + "n");</w:t>
      </w:r>
    </w:p>
    <w:p w14:paraId="5F7D48B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645C139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3B69342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ystem.out.println ("error = " + e);</w:t>
      </w:r>
    </w:p>
    <w:p w14:paraId="4E03300F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ArrayIndexOutOfBoundsException e) {</w:t>
      </w:r>
    </w:p>
    <w:p w14:paraId="6B579281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ystem.out.println ("ArrayIndexOutOfBoundsException");</w:t>
      </w:r>
    </w:p>
    <w:p w14:paraId="199C3DA6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9F5DA9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BD5E94F" w14:textId="56D60E63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CF2DC34" w14:textId="26CE7069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58BB28E9" w14:textId="3C1A6A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un time error</w:t>
      </w:r>
    </w:p>
    <w:p w14:paraId="5C6B679A" w14:textId="74CF38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IndexOutOfBoundsException</w:t>
      </w:r>
    </w:p>
    <w:p w14:paraId="4CAE63D1" w14:textId="73E6FC7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 Code is printed</w:t>
      </w:r>
    </w:p>
    <w:p w14:paraId="7F6FB518" w14:textId="142E28AC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s printed</w:t>
      </w:r>
    </w:p>
    <w:p w14:paraId="49DB015C" w14:textId="0B42683D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0DA5B093" w14:textId="6632CDE5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1DFDEF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31E397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String str = "a";</w:t>
      </w:r>
    </w:p>
    <w:p w14:paraId="032A9D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4E5DB1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A(</w:t>
      </w:r>
      <w:proofErr w:type="gramEnd"/>
      <w:r w:rsidRPr="000B3F3D">
        <w:rPr>
          <w:rFonts w:ascii="Courier New" w:hAnsi="Courier New" w:cs="Courier New"/>
        </w:rPr>
        <w:t>) {</w:t>
      </w:r>
    </w:p>
    <w:p w14:paraId="5112538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71A400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"b";</w:t>
      </w:r>
    </w:p>
    <w:p w14:paraId="5517F17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B(</w:t>
      </w:r>
      <w:proofErr w:type="gramEnd"/>
      <w:r w:rsidRPr="000B3F3D">
        <w:rPr>
          <w:rFonts w:ascii="Courier New" w:hAnsi="Courier New" w:cs="Courier New"/>
        </w:rPr>
        <w:t>);</w:t>
      </w:r>
    </w:p>
    <w:p w14:paraId="129630C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26DAFD8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 "c";</w:t>
      </w:r>
    </w:p>
    <w:p w14:paraId="3A3C91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093F4A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71EBA3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0D98A6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B(</w:t>
      </w:r>
      <w:proofErr w:type="gramEnd"/>
      <w:r w:rsidRPr="000B3F3D">
        <w:rPr>
          <w:rFonts w:ascii="Courier New" w:hAnsi="Courier New" w:cs="Courier New"/>
        </w:rPr>
        <w:t>) throws Exception {</w:t>
      </w:r>
    </w:p>
    <w:p w14:paraId="749F1F0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1777382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 "d";</w:t>
      </w:r>
    </w:p>
    <w:p w14:paraId="53B2D2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C(</w:t>
      </w:r>
      <w:proofErr w:type="gramEnd"/>
      <w:r w:rsidRPr="000B3F3D">
        <w:rPr>
          <w:rFonts w:ascii="Courier New" w:hAnsi="Courier New" w:cs="Courier New"/>
        </w:rPr>
        <w:t>);</w:t>
      </w:r>
    </w:p>
    <w:p w14:paraId="0E54258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) {</w:t>
      </w:r>
    </w:p>
    <w:p w14:paraId="4D31413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759F3D7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79059BF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 "e";</w:t>
      </w:r>
    </w:p>
    <w:p w14:paraId="673DA40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2C9A0A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C248B1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str += "f";</w:t>
      </w:r>
    </w:p>
    <w:p w14:paraId="30F8F78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5A3DC24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</w:t>
      </w:r>
    </w:p>
    <w:p w14:paraId="0E52E06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C(</w:t>
      </w:r>
      <w:proofErr w:type="gramEnd"/>
      <w:r w:rsidRPr="000B3F3D">
        <w:rPr>
          <w:rFonts w:ascii="Courier New" w:hAnsi="Courier New" w:cs="Courier New"/>
        </w:rPr>
        <w:t>) throws Exception {</w:t>
      </w:r>
    </w:p>
    <w:p w14:paraId="1C77BB9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38655A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235F82E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22DDB9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 xml:space="preserve">    void </w:t>
      </w:r>
      <w:proofErr w:type="gramStart"/>
      <w:r w:rsidRPr="000B3F3D">
        <w:rPr>
          <w:rFonts w:ascii="Courier New" w:hAnsi="Courier New" w:cs="Courier New"/>
        </w:rPr>
        <w:t>display(</w:t>
      </w:r>
      <w:proofErr w:type="gramEnd"/>
      <w:r w:rsidRPr="000B3F3D">
        <w:rPr>
          <w:rFonts w:ascii="Courier New" w:hAnsi="Courier New" w:cs="Courier New"/>
        </w:rPr>
        <w:t>) {</w:t>
      </w:r>
    </w:p>
    <w:p w14:paraId="544D28F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System.out.println(str);</w:t>
      </w:r>
    </w:p>
    <w:p w14:paraId="2F2A272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F2E15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5FCEBFB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>String[] args) {</w:t>
      </w:r>
    </w:p>
    <w:p w14:paraId="72F5D37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object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5BBEBA3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object.A</w:t>
      </w:r>
      <w:proofErr w:type="gramEnd"/>
      <w:r w:rsidRPr="000B3F3D">
        <w:rPr>
          <w:rFonts w:ascii="Courier New" w:hAnsi="Courier New" w:cs="Courier New"/>
        </w:rPr>
        <w:t>();</w:t>
      </w:r>
    </w:p>
    <w:p w14:paraId="3EFBF54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object.display</w:t>
      </w:r>
      <w:proofErr w:type="gramEnd"/>
      <w:r w:rsidRPr="000B3F3D">
        <w:rPr>
          <w:rFonts w:ascii="Courier New" w:hAnsi="Courier New" w:cs="Courier New"/>
        </w:rPr>
        <w:t>();</w:t>
      </w:r>
    </w:p>
    <w:p w14:paraId="62FE72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611A6F4" w14:textId="349E9DBE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44164994" w14:textId="12EC08F2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bdef</w:t>
      </w:r>
    </w:p>
    <w:p w14:paraId="041FFA38" w14:textId="1734DA3C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bdec</w:t>
      </w:r>
    </w:p>
    <w:p w14:paraId="61A4F328" w14:textId="48555F13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bdefc</w:t>
      </w:r>
    </w:p>
    <w:p w14:paraId="0E2D2CFA" w14:textId="4D650D70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38C161AC" w14:textId="6227854C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2131938C" w14:textId="554573FB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42E893D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6F7BFB2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int count = 0;</w:t>
      </w:r>
    </w:p>
    <w:p w14:paraId="025E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7A97AE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A(</w:t>
      </w:r>
      <w:proofErr w:type="gramEnd"/>
      <w:r w:rsidRPr="000B3F3D">
        <w:rPr>
          <w:rFonts w:ascii="Courier New" w:hAnsi="Courier New" w:cs="Courier New"/>
        </w:rPr>
        <w:t>) throws Exception {</w:t>
      </w:r>
    </w:p>
    <w:p w14:paraId="280F83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763E66B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52F67D80" w14:textId="54C23063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539723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ry {</w:t>
      </w:r>
    </w:p>
    <w:p w14:paraId="17E0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16D1BBE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07212CB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try {</w:t>
      </w:r>
    </w:p>
    <w:p w14:paraId="1EBDF0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77B2E9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25B1CB9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30DC6DB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1369199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420753C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</w:t>
      </w:r>
    </w:p>
    <w:p w14:paraId="2E24D8C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569DE11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01D177D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5BF035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294D9FA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21F24C1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75CFA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50F318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2EC608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display(</w:t>
      </w:r>
      <w:proofErr w:type="gramEnd"/>
      <w:r w:rsidRPr="000B3F3D">
        <w:rPr>
          <w:rFonts w:ascii="Courier New" w:hAnsi="Courier New" w:cs="Courier New"/>
        </w:rPr>
        <w:t>) {</w:t>
      </w:r>
    </w:p>
    <w:p w14:paraId="213F524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System.out.println(count);</w:t>
      </w:r>
    </w:p>
    <w:p w14:paraId="1544AC6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697159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D23BC0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>String[] args) throws Exception {</w:t>
      </w:r>
    </w:p>
    <w:p w14:paraId="0EF0927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obj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3E307F5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obj.A</w:t>
      </w:r>
      <w:proofErr w:type="gramEnd"/>
      <w:r w:rsidRPr="000B3F3D">
        <w:rPr>
          <w:rFonts w:ascii="Courier New" w:hAnsi="Courier New" w:cs="Courier New"/>
        </w:rPr>
        <w:t>();</w:t>
      </w:r>
    </w:p>
    <w:p w14:paraId="6591A3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obj.display</w:t>
      </w:r>
      <w:proofErr w:type="gramEnd"/>
      <w:r w:rsidRPr="000B3F3D">
        <w:rPr>
          <w:rFonts w:ascii="Courier New" w:hAnsi="Courier New" w:cs="Courier New"/>
        </w:rPr>
        <w:t>();</w:t>
      </w:r>
    </w:p>
    <w:p w14:paraId="1F27A0B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47F4F2E" w14:textId="7672AEC1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8A70D1D" w14:textId="1B4A00F2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112F1D9" w14:textId="559F027B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</w:t>
      </w:r>
    </w:p>
    <w:p w14:paraId="502F0D03" w14:textId="4E165EC7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</w:t>
      </w:r>
    </w:p>
    <w:p w14:paraId="4B3ED49B" w14:textId="35254DB5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error</w:t>
      </w:r>
    </w:p>
    <w:p w14:paraId="7322F643" w14:textId="0DE9D808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5F115816" w14:textId="282683C8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rrors and exceptions in the Java language?</w:t>
      </w:r>
    </w:p>
    <w:p w14:paraId="689A46E0" w14:textId="5B2BA6A5" w:rsidR="00CE3B59" w:rsidRPr="000B3F3D" w:rsidRDefault="00CE3B5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untimeExceptions</w:t>
      </w:r>
    </w:p>
    <w:p w14:paraId="42A3C6CB" w14:textId="3F7A7293" w:rsidR="00CE3B5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able</w:t>
      </w:r>
    </w:p>
    <w:p w14:paraId="578A58F4" w14:textId="503BA2D7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able</w:t>
      </w:r>
    </w:p>
    <w:p w14:paraId="1AE2F949" w14:textId="239B0CF4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0E4CA165" w14:textId="19170A1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23E9DB96" w14:textId="1D83A11E" w:rsidR="003D0BC9" w:rsidRPr="000B3F3D" w:rsidRDefault="003D0BC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e built-in base class in Java, which is used to handle all exceptions is</w:t>
      </w:r>
    </w:p>
    <w:p w14:paraId="5DC8B7EA" w14:textId="540A8EF6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ise</w:t>
      </w:r>
    </w:p>
    <w:p w14:paraId="341B554D" w14:textId="2BA985D2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17F94F8" w14:textId="7C0BC2E5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A40D13C" w14:textId="107DEE38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able</w:t>
      </w:r>
    </w:p>
    <w:p w14:paraId="4A288773" w14:textId="0539B4A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11D3332C" w14:textId="77777777" w:rsidR="003D0BC9" w:rsidRPr="000B3F3D" w:rsidRDefault="003D0BC9" w:rsidP="003D0BC9">
      <w:pPr>
        <w:spacing w:after="0" w:line="240" w:lineRule="auto"/>
        <w:rPr>
          <w:rFonts w:cstheme="minorHAnsi"/>
        </w:rPr>
      </w:pPr>
    </w:p>
    <w:sectPr w:rsidR="003D0BC9" w:rsidRPr="000B3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26"/>
  </w:num>
  <w:num w:numId="2" w16cid:durableId="952974541">
    <w:abstractNumId w:val="1"/>
  </w:num>
  <w:num w:numId="3" w16cid:durableId="450394217">
    <w:abstractNumId w:val="3"/>
  </w:num>
  <w:num w:numId="4" w16cid:durableId="814758810">
    <w:abstractNumId w:val="44"/>
  </w:num>
  <w:num w:numId="5" w16cid:durableId="645815275">
    <w:abstractNumId w:val="18"/>
  </w:num>
  <w:num w:numId="6" w16cid:durableId="1791707038">
    <w:abstractNumId w:val="20"/>
  </w:num>
  <w:num w:numId="7" w16cid:durableId="699280377">
    <w:abstractNumId w:val="49"/>
  </w:num>
  <w:num w:numId="8" w16cid:durableId="1476949850">
    <w:abstractNumId w:val="12"/>
  </w:num>
  <w:num w:numId="9" w16cid:durableId="1258372180">
    <w:abstractNumId w:val="48"/>
  </w:num>
  <w:num w:numId="10" w16cid:durableId="1033579269">
    <w:abstractNumId w:val="31"/>
  </w:num>
  <w:num w:numId="11" w16cid:durableId="237207068">
    <w:abstractNumId w:val="43"/>
  </w:num>
  <w:num w:numId="12" w16cid:durableId="5056645">
    <w:abstractNumId w:val="32"/>
  </w:num>
  <w:num w:numId="13" w16cid:durableId="1848980336">
    <w:abstractNumId w:val="39"/>
  </w:num>
  <w:num w:numId="14" w16cid:durableId="919100236">
    <w:abstractNumId w:val="10"/>
  </w:num>
  <w:num w:numId="15" w16cid:durableId="853033822">
    <w:abstractNumId w:val="15"/>
  </w:num>
  <w:num w:numId="16" w16cid:durableId="336274963">
    <w:abstractNumId w:val="30"/>
  </w:num>
  <w:num w:numId="17" w16cid:durableId="20521880">
    <w:abstractNumId w:val="8"/>
  </w:num>
  <w:num w:numId="18" w16cid:durableId="220218501">
    <w:abstractNumId w:val="40"/>
  </w:num>
  <w:num w:numId="19" w16cid:durableId="1304894284">
    <w:abstractNumId w:val="28"/>
  </w:num>
  <w:num w:numId="20" w16cid:durableId="969630118">
    <w:abstractNumId w:val="2"/>
  </w:num>
  <w:num w:numId="21" w16cid:durableId="67775384">
    <w:abstractNumId w:val="22"/>
  </w:num>
  <w:num w:numId="22" w16cid:durableId="998116265">
    <w:abstractNumId w:val="23"/>
  </w:num>
  <w:num w:numId="23" w16cid:durableId="1262563834">
    <w:abstractNumId w:val="53"/>
  </w:num>
  <w:num w:numId="24" w16cid:durableId="516429417">
    <w:abstractNumId w:val="21"/>
  </w:num>
  <w:num w:numId="25" w16cid:durableId="573860455">
    <w:abstractNumId w:val="38"/>
  </w:num>
  <w:num w:numId="26" w16cid:durableId="1024984193">
    <w:abstractNumId w:val="45"/>
  </w:num>
  <w:num w:numId="27" w16cid:durableId="1272205131">
    <w:abstractNumId w:val="14"/>
  </w:num>
  <w:num w:numId="28" w16cid:durableId="535972237">
    <w:abstractNumId w:val="50"/>
  </w:num>
  <w:num w:numId="29" w16cid:durableId="1031303337">
    <w:abstractNumId w:val="6"/>
  </w:num>
  <w:num w:numId="30" w16cid:durableId="1344043025">
    <w:abstractNumId w:val="0"/>
  </w:num>
  <w:num w:numId="31" w16cid:durableId="360403555">
    <w:abstractNumId w:val="4"/>
  </w:num>
  <w:num w:numId="32" w16cid:durableId="211767694">
    <w:abstractNumId w:val="34"/>
  </w:num>
  <w:num w:numId="33" w16cid:durableId="1783569353">
    <w:abstractNumId w:val="29"/>
  </w:num>
  <w:num w:numId="34" w16cid:durableId="707100173">
    <w:abstractNumId w:val="47"/>
  </w:num>
  <w:num w:numId="35" w16cid:durableId="218444601">
    <w:abstractNumId w:val="17"/>
  </w:num>
  <w:num w:numId="36" w16cid:durableId="984622475">
    <w:abstractNumId w:val="42"/>
  </w:num>
  <w:num w:numId="37" w16cid:durableId="1316881096">
    <w:abstractNumId w:val="16"/>
  </w:num>
  <w:num w:numId="38" w16cid:durableId="114369994">
    <w:abstractNumId w:val="9"/>
  </w:num>
  <w:num w:numId="39" w16cid:durableId="1198470246">
    <w:abstractNumId w:val="25"/>
  </w:num>
  <w:num w:numId="40" w16cid:durableId="1466660294">
    <w:abstractNumId w:val="33"/>
  </w:num>
  <w:num w:numId="41" w16cid:durableId="1426227063">
    <w:abstractNumId w:val="41"/>
  </w:num>
  <w:num w:numId="42" w16cid:durableId="1500459119">
    <w:abstractNumId w:val="24"/>
  </w:num>
  <w:num w:numId="43" w16cid:durableId="815225129">
    <w:abstractNumId w:val="51"/>
  </w:num>
  <w:num w:numId="44" w16cid:durableId="634220023">
    <w:abstractNumId w:val="37"/>
  </w:num>
  <w:num w:numId="45" w16cid:durableId="1382360216">
    <w:abstractNumId w:val="27"/>
  </w:num>
  <w:num w:numId="46" w16cid:durableId="449010285">
    <w:abstractNumId w:val="11"/>
  </w:num>
  <w:num w:numId="47" w16cid:durableId="2062241201">
    <w:abstractNumId w:val="46"/>
  </w:num>
  <w:num w:numId="48" w16cid:durableId="615211230">
    <w:abstractNumId w:val="13"/>
  </w:num>
  <w:num w:numId="49" w16cid:durableId="602105505">
    <w:abstractNumId w:val="52"/>
  </w:num>
  <w:num w:numId="50" w16cid:durableId="755245359">
    <w:abstractNumId w:val="35"/>
  </w:num>
  <w:num w:numId="51" w16cid:durableId="843786692">
    <w:abstractNumId w:val="5"/>
  </w:num>
  <w:num w:numId="52" w16cid:durableId="1423910218">
    <w:abstractNumId w:val="54"/>
  </w:num>
  <w:num w:numId="53" w16cid:durableId="769743355">
    <w:abstractNumId w:val="19"/>
  </w:num>
  <w:num w:numId="54" w16cid:durableId="90589928">
    <w:abstractNumId w:val="36"/>
  </w:num>
  <w:num w:numId="55" w16cid:durableId="812527469">
    <w:abstractNumId w:val="7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rwUA86NO9CwAAAA="/>
  </w:docVars>
  <w:rsids>
    <w:rsidRoot w:val="004275E9"/>
    <w:rsid w:val="000174C2"/>
    <w:rsid w:val="000411A3"/>
    <w:rsid w:val="000A3D7E"/>
    <w:rsid w:val="000B3F3D"/>
    <w:rsid w:val="001579AE"/>
    <w:rsid w:val="00157D2D"/>
    <w:rsid w:val="002103D7"/>
    <w:rsid w:val="00211E4E"/>
    <w:rsid w:val="0022289B"/>
    <w:rsid w:val="002302AA"/>
    <w:rsid w:val="002332FB"/>
    <w:rsid w:val="00242DA5"/>
    <w:rsid w:val="00257773"/>
    <w:rsid w:val="002631A8"/>
    <w:rsid w:val="002C314F"/>
    <w:rsid w:val="0034048B"/>
    <w:rsid w:val="00356751"/>
    <w:rsid w:val="003718E1"/>
    <w:rsid w:val="003B031D"/>
    <w:rsid w:val="003D0BC9"/>
    <w:rsid w:val="003D19A8"/>
    <w:rsid w:val="003D2C1D"/>
    <w:rsid w:val="00422742"/>
    <w:rsid w:val="00423C51"/>
    <w:rsid w:val="00423D4B"/>
    <w:rsid w:val="004275E9"/>
    <w:rsid w:val="00443B96"/>
    <w:rsid w:val="00451BD3"/>
    <w:rsid w:val="0046119E"/>
    <w:rsid w:val="00463044"/>
    <w:rsid w:val="004700F0"/>
    <w:rsid w:val="00470637"/>
    <w:rsid w:val="004B3807"/>
    <w:rsid w:val="004B7BF3"/>
    <w:rsid w:val="004C39A3"/>
    <w:rsid w:val="005040A8"/>
    <w:rsid w:val="005143B9"/>
    <w:rsid w:val="00525DF5"/>
    <w:rsid w:val="00532416"/>
    <w:rsid w:val="00584D6B"/>
    <w:rsid w:val="00586F1D"/>
    <w:rsid w:val="00606606"/>
    <w:rsid w:val="00613772"/>
    <w:rsid w:val="00647DDE"/>
    <w:rsid w:val="006C21BB"/>
    <w:rsid w:val="00706418"/>
    <w:rsid w:val="007314E2"/>
    <w:rsid w:val="00736180"/>
    <w:rsid w:val="00750427"/>
    <w:rsid w:val="0077063B"/>
    <w:rsid w:val="00783DA4"/>
    <w:rsid w:val="007B468B"/>
    <w:rsid w:val="007C3712"/>
    <w:rsid w:val="007C768B"/>
    <w:rsid w:val="007E375B"/>
    <w:rsid w:val="007E74A2"/>
    <w:rsid w:val="008034B6"/>
    <w:rsid w:val="00804E84"/>
    <w:rsid w:val="008072C4"/>
    <w:rsid w:val="0082348C"/>
    <w:rsid w:val="00843306"/>
    <w:rsid w:val="00876C6F"/>
    <w:rsid w:val="00882854"/>
    <w:rsid w:val="008A4791"/>
    <w:rsid w:val="008C0565"/>
    <w:rsid w:val="008C303B"/>
    <w:rsid w:val="00904A7B"/>
    <w:rsid w:val="009224BA"/>
    <w:rsid w:val="00936E59"/>
    <w:rsid w:val="00962433"/>
    <w:rsid w:val="00971A15"/>
    <w:rsid w:val="009960EA"/>
    <w:rsid w:val="009A6A1F"/>
    <w:rsid w:val="009C323D"/>
    <w:rsid w:val="009D0999"/>
    <w:rsid w:val="009E15E1"/>
    <w:rsid w:val="00A24A03"/>
    <w:rsid w:val="00A55DA6"/>
    <w:rsid w:val="00A755D6"/>
    <w:rsid w:val="00AA319C"/>
    <w:rsid w:val="00AA61DC"/>
    <w:rsid w:val="00AC25C7"/>
    <w:rsid w:val="00AC775E"/>
    <w:rsid w:val="00B3224A"/>
    <w:rsid w:val="00BB3EED"/>
    <w:rsid w:val="00BD421F"/>
    <w:rsid w:val="00C123F9"/>
    <w:rsid w:val="00C27176"/>
    <w:rsid w:val="00C462B6"/>
    <w:rsid w:val="00C660F8"/>
    <w:rsid w:val="00CA27BC"/>
    <w:rsid w:val="00CE3B59"/>
    <w:rsid w:val="00D03B91"/>
    <w:rsid w:val="00D374CE"/>
    <w:rsid w:val="00D4404A"/>
    <w:rsid w:val="00D45F93"/>
    <w:rsid w:val="00D9114E"/>
    <w:rsid w:val="00DE2693"/>
    <w:rsid w:val="00E211F3"/>
    <w:rsid w:val="00E51A47"/>
    <w:rsid w:val="00E918F6"/>
    <w:rsid w:val="00EE1062"/>
    <w:rsid w:val="00F013E4"/>
    <w:rsid w:val="00F32976"/>
    <w:rsid w:val="00F55B20"/>
    <w:rsid w:val="00FD2017"/>
    <w:rsid w:val="00FE6313"/>
    <w:rsid w:val="00FE7A2E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1</Pages>
  <Words>1673</Words>
  <Characters>953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1</cp:revision>
  <dcterms:created xsi:type="dcterms:W3CDTF">2022-08-25T04:23:00Z</dcterms:created>
  <dcterms:modified xsi:type="dcterms:W3CDTF">2022-08-26T04:13:00Z</dcterms:modified>
</cp:coreProperties>
</file>